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33A4D" w14:textId="1F7A8087" w:rsidR="00EA051E" w:rsidRDefault="00034CEC" w:rsidP="00EA051E">
      <w:pPr>
        <w:jc w:val="both"/>
      </w:pPr>
      <w:r>
        <w:rPr>
          <w:noProof/>
        </w:rPr>
        <w:drawing>
          <wp:inline distT="0" distB="0" distL="0" distR="0" wp14:anchorId="473CDEEC" wp14:editId="03744B54">
            <wp:extent cx="3260090" cy="789305"/>
            <wp:effectExtent l="0" t="0" r="0" b="0"/>
            <wp:docPr id="1" name="Imagen 1" descr="Ceautomát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eautomátic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090" cy="78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637C">
        <w:tab/>
      </w:r>
      <w:r w:rsidR="00EE637C">
        <w:tab/>
      </w:r>
      <w:r w:rsidR="00EE637C">
        <w:tab/>
      </w:r>
      <w:r w:rsidR="00EE637C">
        <w:tab/>
      </w:r>
      <w:r w:rsidRPr="00EE637C">
        <w:rPr>
          <w:rFonts w:ascii="Calibri Light" w:hAnsi="Calibri Light"/>
          <w:noProof/>
          <w:sz w:val="18"/>
          <w:szCs w:val="18"/>
        </w:rPr>
        <w:drawing>
          <wp:inline distT="0" distB="0" distL="0" distR="0" wp14:anchorId="0540EEF6" wp14:editId="60C657D4">
            <wp:extent cx="783590" cy="800100"/>
            <wp:effectExtent l="0" t="0" r="0" b="0"/>
            <wp:docPr id="2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9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065C8" w14:textId="77777777" w:rsidR="00EA051E" w:rsidRDefault="00EA051E" w:rsidP="00EA051E">
      <w:pPr>
        <w:jc w:val="both"/>
      </w:pPr>
    </w:p>
    <w:p w14:paraId="17390D6A" w14:textId="77777777" w:rsidR="008135FD" w:rsidRDefault="008135FD" w:rsidP="00EA051E">
      <w:pPr>
        <w:jc w:val="center"/>
        <w:rPr>
          <w:rFonts w:ascii="Arial Narrow" w:hAnsi="Arial Narrow" w:cs="Arial Narrow"/>
          <w:sz w:val="36"/>
          <w:szCs w:val="36"/>
        </w:rPr>
      </w:pPr>
    </w:p>
    <w:p w14:paraId="074D59EA" w14:textId="77777777" w:rsidR="00907D08" w:rsidRPr="006B13C0" w:rsidRDefault="00503F06" w:rsidP="00EA051E">
      <w:pPr>
        <w:jc w:val="center"/>
        <w:rPr>
          <w:rFonts w:ascii="Cambria" w:hAnsi="Cambria"/>
        </w:rPr>
      </w:pPr>
      <w:r w:rsidRPr="006B13C0">
        <w:rPr>
          <w:rFonts w:ascii="Cambria" w:hAnsi="Cambria" w:cs="Arial Narrow"/>
          <w:sz w:val="36"/>
          <w:szCs w:val="36"/>
        </w:rPr>
        <w:t>Ficha para el p</w:t>
      </w:r>
      <w:r w:rsidR="00907D08" w:rsidRPr="006B13C0">
        <w:rPr>
          <w:rFonts w:ascii="Cambria" w:hAnsi="Cambria" w:cs="Arial Narrow"/>
          <w:sz w:val="36"/>
          <w:szCs w:val="36"/>
        </w:rPr>
        <w:t>remio a la mejor Tesis Doctoral sobre Robótica</w:t>
      </w:r>
    </w:p>
    <w:p w14:paraId="3D7F1896" w14:textId="77777777" w:rsidR="00907D08" w:rsidRPr="006B13C0" w:rsidRDefault="00907D08">
      <w:pPr>
        <w:pStyle w:val="Default"/>
        <w:jc w:val="center"/>
        <w:rPr>
          <w:rFonts w:ascii="Cambria" w:hAnsi="Cambria" w:cs="Arial Narrow"/>
          <w:color w:val="auto"/>
          <w:sz w:val="36"/>
          <w:szCs w:val="36"/>
        </w:rPr>
      </w:pPr>
    </w:p>
    <w:p w14:paraId="4FDF08C5" w14:textId="1B25E960" w:rsidR="00144FD2" w:rsidRPr="006B13C0" w:rsidRDefault="00144FD2" w:rsidP="00144FD2">
      <w:pPr>
        <w:pStyle w:val="Default"/>
        <w:numPr>
          <w:ilvl w:val="0"/>
          <w:numId w:val="5"/>
        </w:numPr>
        <w:jc w:val="both"/>
        <w:rPr>
          <w:rFonts w:ascii="Cambria" w:hAnsi="Cambria" w:cs="Arial Narrow"/>
          <w:b/>
          <w:color w:val="auto"/>
        </w:rPr>
      </w:pPr>
      <w:r w:rsidRPr="006B13C0">
        <w:rPr>
          <w:rFonts w:ascii="Cambria" w:hAnsi="Cambria" w:cs="Arial Narrow"/>
          <w:b/>
          <w:color w:val="auto"/>
        </w:rPr>
        <w:t>Datos del</w:t>
      </w:r>
      <w:r w:rsidR="008135FD" w:rsidRPr="006B13C0">
        <w:rPr>
          <w:rFonts w:ascii="Cambria" w:hAnsi="Cambria" w:cs="Arial Narrow"/>
          <w:b/>
          <w:color w:val="auto"/>
        </w:rPr>
        <w:t>/a</w:t>
      </w:r>
      <w:r w:rsidRPr="006B13C0">
        <w:rPr>
          <w:rFonts w:ascii="Cambria" w:hAnsi="Cambria" w:cs="Arial Narrow"/>
          <w:b/>
          <w:color w:val="auto"/>
        </w:rPr>
        <w:t xml:space="preserve"> </w:t>
      </w:r>
      <w:r w:rsidR="008135FD" w:rsidRPr="006B13C0">
        <w:rPr>
          <w:rFonts w:ascii="Cambria" w:hAnsi="Cambria" w:cs="Arial Narrow"/>
          <w:b/>
          <w:color w:val="auto"/>
        </w:rPr>
        <w:t>candidato/a</w:t>
      </w:r>
      <w:r w:rsidRPr="006B13C0">
        <w:rPr>
          <w:rFonts w:ascii="Cambria" w:hAnsi="Cambria" w:cs="Arial Narrow"/>
          <w:b/>
          <w:color w:val="auto"/>
        </w:rPr>
        <w:t xml:space="preserve"> al premio</w:t>
      </w:r>
    </w:p>
    <w:p w14:paraId="3A6060A8" w14:textId="77777777" w:rsidR="00144FD2" w:rsidRPr="006B13C0" w:rsidRDefault="00144FD2" w:rsidP="00144FD2">
      <w:pPr>
        <w:pStyle w:val="Default"/>
        <w:ind w:left="720"/>
        <w:jc w:val="both"/>
        <w:rPr>
          <w:rFonts w:ascii="Cambria" w:hAnsi="Cambria" w:cs="Arial Narrow"/>
          <w:b/>
          <w:color w:val="auto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3"/>
        <w:gridCol w:w="4710"/>
      </w:tblGrid>
      <w:tr w:rsidR="00144FD2" w:rsidRPr="006B13C0" w14:paraId="440574F7" w14:textId="77777777" w:rsidTr="006B13C0">
        <w:trPr>
          <w:jc w:val="center"/>
        </w:trPr>
        <w:tc>
          <w:tcPr>
            <w:tcW w:w="2633" w:type="dxa"/>
          </w:tcPr>
          <w:p w14:paraId="1E68E6DF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Apellidos</w:t>
            </w:r>
          </w:p>
        </w:tc>
        <w:tc>
          <w:tcPr>
            <w:tcW w:w="4710" w:type="dxa"/>
          </w:tcPr>
          <w:p w14:paraId="396DCAAF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144FD2" w:rsidRPr="006B13C0" w14:paraId="18977575" w14:textId="77777777" w:rsidTr="006B13C0">
        <w:trPr>
          <w:jc w:val="center"/>
        </w:trPr>
        <w:tc>
          <w:tcPr>
            <w:tcW w:w="2633" w:type="dxa"/>
          </w:tcPr>
          <w:p w14:paraId="2064F5F5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Nombre</w:t>
            </w:r>
          </w:p>
        </w:tc>
        <w:tc>
          <w:tcPr>
            <w:tcW w:w="4710" w:type="dxa"/>
          </w:tcPr>
          <w:p w14:paraId="5C3C83C1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144FD2" w:rsidRPr="006B13C0" w14:paraId="55571EAB" w14:textId="77777777" w:rsidTr="006B13C0">
        <w:trPr>
          <w:jc w:val="center"/>
        </w:trPr>
        <w:tc>
          <w:tcPr>
            <w:tcW w:w="2633" w:type="dxa"/>
          </w:tcPr>
          <w:p w14:paraId="0581C407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Email</w:t>
            </w:r>
          </w:p>
        </w:tc>
        <w:tc>
          <w:tcPr>
            <w:tcW w:w="4710" w:type="dxa"/>
          </w:tcPr>
          <w:p w14:paraId="5E49EEB3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0D7947" w:rsidRPr="006B13C0" w14:paraId="0066CE96" w14:textId="77777777" w:rsidTr="006B13C0">
        <w:trPr>
          <w:jc w:val="center"/>
        </w:trPr>
        <w:tc>
          <w:tcPr>
            <w:tcW w:w="2633" w:type="dxa"/>
          </w:tcPr>
          <w:p w14:paraId="0A407791" w14:textId="77777777" w:rsidR="000D7947" w:rsidRPr="006B13C0" w:rsidRDefault="000D7947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Enlace web</w:t>
            </w:r>
          </w:p>
        </w:tc>
        <w:tc>
          <w:tcPr>
            <w:tcW w:w="4710" w:type="dxa"/>
          </w:tcPr>
          <w:p w14:paraId="6637A94D" w14:textId="77777777" w:rsidR="000D7947" w:rsidRPr="006B13C0" w:rsidRDefault="000D7947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144FD2" w:rsidRPr="006B13C0" w14:paraId="4A7C6E39" w14:textId="77777777" w:rsidTr="006B13C0">
        <w:trPr>
          <w:jc w:val="center"/>
        </w:trPr>
        <w:tc>
          <w:tcPr>
            <w:tcW w:w="2633" w:type="dxa"/>
          </w:tcPr>
          <w:p w14:paraId="51922C1D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904FA1">
              <w:rPr>
                <w:rFonts w:ascii="Cambria" w:hAnsi="Cambria" w:cs="Arial Narrow"/>
                <w:color w:val="auto"/>
              </w:rPr>
              <w:t>Filiación actual</w:t>
            </w:r>
          </w:p>
        </w:tc>
        <w:tc>
          <w:tcPr>
            <w:tcW w:w="4710" w:type="dxa"/>
          </w:tcPr>
          <w:p w14:paraId="6FB33EC8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</w:tbl>
    <w:p w14:paraId="229D6C62" w14:textId="0C7DEC6D" w:rsidR="00144FD2" w:rsidRDefault="00144FD2" w:rsidP="00144FD2">
      <w:pPr>
        <w:pStyle w:val="Default"/>
        <w:ind w:left="720"/>
        <w:jc w:val="both"/>
        <w:rPr>
          <w:rFonts w:ascii="Cambria" w:hAnsi="Cambria" w:cs="Arial Narrow"/>
          <w:b/>
          <w:color w:val="auto"/>
        </w:rPr>
      </w:pPr>
    </w:p>
    <w:p w14:paraId="55E3DA80" w14:textId="77777777" w:rsidR="001C5087" w:rsidRPr="006B13C0" w:rsidRDefault="001C5087" w:rsidP="00144FD2">
      <w:pPr>
        <w:pStyle w:val="Default"/>
        <w:ind w:left="720"/>
        <w:jc w:val="both"/>
        <w:rPr>
          <w:rFonts w:ascii="Cambria" w:hAnsi="Cambria" w:cs="Arial Narrow"/>
          <w:b/>
          <w:color w:val="auto"/>
        </w:rPr>
      </w:pPr>
    </w:p>
    <w:p w14:paraId="0C539FC1" w14:textId="77777777" w:rsidR="00144FD2" w:rsidRPr="006B13C0" w:rsidRDefault="00144FD2" w:rsidP="00144FD2">
      <w:pPr>
        <w:pStyle w:val="Default"/>
        <w:numPr>
          <w:ilvl w:val="0"/>
          <w:numId w:val="5"/>
        </w:numPr>
        <w:jc w:val="both"/>
        <w:rPr>
          <w:rFonts w:ascii="Cambria" w:hAnsi="Cambria" w:cs="Arial Narrow"/>
          <w:b/>
          <w:color w:val="auto"/>
        </w:rPr>
      </w:pPr>
      <w:r w:rsidRPr="006B13C0">
        <w:rPr>
          <w:rFonts w:ascii="Cambria" w:hAnsi="Cambria" w:cs="Arial Narrow"/>
          <w:b/>
          <w:color w:val="auto"/>
        </w:rPr>
        <w:t>Datos de la tesis doctoral</w:t>
      </w:r>
    </w:p>
    <w:p w14:paraId="7F2472C5" w14:textId="77777777" w:rsidR="00144FD2" w:rsidRPr="006B13C0" w:rsidRDefault="00144FD2">
      <w:pPr>
        <w:pStyle w:val="Default"/>
        <w:jc w:val="both"/>
        <w:rPr>
          <w:rFonts w:ascii="Cambria" w:hAnsi="Cambria" w:cs="Arial Narrow"/>
          <w:color w:val="auto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3"/>
        <w:gridCol w:w="4710"/>
      </w:tblGrid>
      <w:tr w:rsidR="00144FD2" w:rsidRPr="006B13C0" w14:paraId="5DC78C16" w14:textId="77777777" w:rsidTr="006B13C0">
        <w:trPr>
          <w:jc w:val="center"/>
        </w:trPr>
        <w:tc>
          <w:tcPr>
            <w:tcW w:w="3113" w:type="dxa"/>
          </w:tcPr>
          <w:p w14:paraId="3453F098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Título</w:t>
            </w:r>
          </w:p>
        </w:tc>
        <w:tc>
          <w:tcPr>
            <w:tcW w:w="4710" w:type="dxa"/>
          </w:tcPr>
          <w:p w14:paraId="1341C8F8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144FD2" w:rsidRPr="006B13C0" w14:paraId="19B22918" w14:textId="77777777" w:rsidTr="006B13C0">
        <w:trPr>
          <w:jc w:val="center"/>
        </w:trPr>
        <w:tc>
          <w:tcPr>
            <w:tcW w:w="3113" w:type="dxa"/>
          </w:tcPr>
          <w:p w14:paraId="4B561876" w14:textId="572DBD71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Director(es</w:t>
            </w:r>
            <w:r w:rsidR="008135FD" w:rsidRPr="006B13C0">
              <w:rPr>
                <w:rFonts w:ascii="Cambria" w:hAnsi="Cambria" w:cs="Arial Narrow"/>
                <w:color w:val="auto"/>
              </w:rPr>
              <w:t>/as</w:t>
            </w:r>
            <w:r w:rsidRPr="006B13C0">
              <w:rPr>
                <w:rFonts w:ascii="Cambria" w:hAnsi="Cambria" w:cs="Arial Narrow"/>
                <w:color w:val="auto"/>
              </w:rPr>
              <w:t>)</w:t>
            </w:r>
          </w:p>
        </w:tc>
        <w:tc>
          <w:tcPr>
            <w:tcW w:w="4710" w:type="dxa"/>
          </w:tcPr>
          <w:p w14:paraId="40F532FF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144FD2" w:rsidRPr="006B13C0" w14:paraId="01BD00F2" w14:textId="77777777" w:rsidTr="006B13C0">
        <w:trPr>
          <w:jc w:val="center"/>
        </w:trPr>
        <w:tc>
          <w:tcPr>
            <w:tcW w:w="3113" w:type="dxa"/>
          </w:tcPr>
          <w:p w14:paraId="62DF49FE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Grupo en el que se realizó</w:t>
            </w:r>
          </w:p>
        </w:tc>
        <w:tc>
          <w:tcPr>
            <w:tcW w:w="4710" w:type="dxa"/>
          </w:tcPr>
          <w:p w14:paraId="2B269208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37068D" w:rsidRPr="006B13C0" w14:paraId="0C51D155" w14:textId="77777777" w:rsidTr="006B13C0">
        <w:trPr>
          <w:jc w:val="center"/>
        </w:trPr>
        <w:tc>
          <w:tcPr>
            <w:tcW w:w="3113" w:type="dxa"/>
          </w:tcPr>
          <w:p w14:paraId="4AD9F4B1" w14:textId="77777777" w:rsidR="0037068D" w:rsidRPr="006B13C0" w:rsidRDefault="0037068D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Enlace web a página grupo</w:t>
            </w:r>
          </w:p>
        </w:tc>
        <w:tc>
          <w:tcPr>
            <w:tcW w:w="4710" w:type="dxa"/>
          </w:tcPr>
          <w:p w14:paraId="268D0DA9" w14:textId="77777777" w:rsidR="0037068D" w:rsidRPr="006B13C0" w:rsidRDefault="0037068D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144FD2" w:rsidRPr="006B13C0" w14:paraId="0AEE3234" w14:textId="77777777" w:rsidTr="006B13C0">
        <w:trPr>
          <w:jc w:val="center"/>
        </w:trPr>
        <w:tc>
          <w:tcPr>
            <w:tcW w:w="3113" w:type="dxa"/>
          </w:tcPr>
          <w:p w14:paraId="39D8618D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Universidad</w:t>
            </w:r>
          </w:p>
        </w:tc>
        <w:tc>
          <w:tcPr>
            <w:tcW w:w="4710" w:type="dxa"/>
          </w:tcPr>
          <w:p w14:paraId="3D23367D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144FD2" w:rsidRPr="006B13C0" w14:paraId="3471D916" w14:textId="77777777" w:rsidTr="006B13C0">
        <w:trPr>
          <w:jc w:val="center"/>
        </w:trPr>
        <w:tc>
          <w:tcPr>
            <w:tcW w:w="3113" w:type="dxa"/>
          </w:tcPr>
          <w:p w14:paraId="6F08B1BB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Fecha defensa</w:t>
            </w:r>
          </w:p>
        </w:tc>
        <w:tc>
          <w:tcPr>
            <w:tcW w:w="4710" w:type="dxa"/>
          </w:tcPr>
          <w:p w14:paraId="3B973FA8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  <w:tr w:rsidR="00144FD2" w:rsidRPr="006B13C0" w14:paraId="2F23D78A" w14:textId="77777777" w:rsidTr="006B13C0">
        <w:trPr>
          <w:jc w:val="center"/>
        </w:trPr>
        <w:tc>
          <w:tcPr>
            <w:tcW w:w="3113" w:type="dxa"/>
          </w:tcPr>
          <w:p w14:paraId="0EA1FEA8" w14:textId="77777777" w:rsidR="00144FD2" w:rsidRPr="006B13C0" w:rsidRDefault="003B4E17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  <w:r w:rsidRPr="006B13C0">
              <w:rPr>
                <w:rFonts w:ascii="Cambria" w:hAnsi="Cambria" w:cs="Arial Narrow"/>
                <w:color w:val="auto"/>
              </w:rPr>
              <w:t>Palabras clave</w:t>
            </w:r>
          </w:p>
        </w:tc>
        <w:tc>
          <w:tcPr>
            <w:tcW w:w="4710" w:type="dxa"/>
          </w:tcPr>
          <w:p w14:paraId="77B32874" w14:textId="77777777" w:rsidR="00144FD2" w:rsidRPr="006B13C0" w:rsidRDefault="00144FD2" w:rsidP="00DD3782">
            <w:pPr>
              <w:pStyle w:val="Default"/>
              <w:jc w:val="both"/>
              <w:rPr>
                <w:rFonts w:ascii="Cambria" w:hAnsi="Cambria" w:cs="Arial Narrow"/>
                <w:color w:val="auto"/>
              </w:rPr>
            </w:pPr>
          </w:p>
        </w:tc>
      </w:tr>
    </w:tbl>
    <w:p w14:paraId="0D10841B" w14:textId="05D9E9DB" w:rsidR="00907D08" w:rsidRDefault="00907D08">
      <w:pPr>
        <w:pStyle w:val="Default"/>
        <w:jc w:val="both"/>
        <w:rPr>
          <w:rFonts w:ascii="Cambria" w:hAnsi="Cambria" w:cs="Arial Narrow"/>
          <w:color w:val="auto"/>
        </w:rPr>
      </w:pPr>
    </w:p>
    <w:p w14:paraId="13ED2A56" w14:textId="77777777" w:rsidR="001C5087" w:rsidRDefault="001C5087">
      <w:pPr>
        <w:pStyle w:val="Default"/>
        <w:jc w:val="both"/>
        <w:rPr>
          <w:rFonts w:ascii="Cambria" w:hAnsi="Cambria" w:cs="Arial Narrow"/>
          <w:color w:val="auto"/>
        </w:rPr>
      </w:pPr>
    </w:p>
    <w:p w14:paraId="1C27ADFD" w14:textId="4E39435B" w:rsidR="001C5087" w:rsidRPr="001C5087" w:rsidRDefault="001C5087" w:rsidP="001C5087">
      <w:pPr>
        <w:pStyle w:val="Default"/>
        <w:numPr>
          <w:ilvl w:val="0"/>
          <w:numId w:val="5"/>
        </w:numPr>
        <w:jc w:val="both"/>
        <w:rPr>
          <w:rFonts w:ascii="Cambria" w:hAnsi="Cambria" w:cs="Arial Narrow"/>
          <w:b/>
          <w:color w:val="auto"/>
        </w:rPr>
      </w:pPr>
      <w:proofErr w:type="spellStart"/>
      <w:r w:rsidRPr="001C5087">
        <w:rPr>
          <w:rFonts w:ascii="Cambria" w:hAnsi="Cambria" w:cs="Arial Narrow"/>
          <w:b/>
          <w:color w:val="auto"/>
        </w:rPr>
        <w:t>Nº</w:t>
      </w:r>
      <w:proofErr w:type="spellEnd"/>
      <w:r w:rsidRPr="001C5087">
        <w:rPr>
          <w:rFonts w:ascii="Cambria" w:hAnsi="Cambria" w:cs="Arial Narrow"/>
          <w:b/>
          <w:color w:val="auto"/>
        </w:rPr>
        <w:t xml:space="preserve"> socio/a de CEA</w:t>
      </w:r>
      <w:r>
        <w:rPr>
          <w:rFonts w:ascii="Cambria" w:hAnsi="Cambria" w:cs="Arial Narrow"/>
          <w:b/>
          <w:color w:val="auto"/>
        </w:rPr>
        <w:t xml:space="preserve"> del director/a de tesis, o avalista, de la candidatura al premio: ___________________________</w:t>
      </w:r>
    </w:p>
    <w:sectPr w:rsidR="001C5087" w:rsidRPr="001C5087">
      <w:type w:val="continuous"/>
      <w:pgSz w:w="11905" w:h="16840"/>
      <w:pgMar w:top="700" w:right="1065" w:bottom="1417" w:left="15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EF2F5AE"/>
    <w:multiLevelType w:val="hybridMultilevel"/>
    <w:tmpl w:val="5D89FAC6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FF6AAA68"/>
    <w:multiLevelType w:val="hybridMultilevel"/>
    <w:tmpl w:val="A7F1CD37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20C72B39"/>
    <w:multiLevelType w:val="hybridMultilevel"/>
    <w:tmpl w:val="B5040CEA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9636631"/>
    <w:multiLevelType w:val="hybridMultilevel"/>
    <w:tmpl w:val="8A38EA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EA27E0"/>
    <w:multiLevelType w:val="hybridMultilevel"/>
    <w:tmpl w:val="DA42A6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MDIxMDY2MzY2t7RQ0lEKTi0uzszPAykwqQUAPGFE6ywAAAA="/>
  </w:docVars>
  <w:rsids>
    <w:rsidRoot w:val="005A7CE4"/>
    <w:rsid w:val="00031A8D"/>
    <w:rsid w:val="00034CEC"/>
    <w:rsid w:val="00076BC6"/>
    <w:rsid w:val="000B6E42"/>
    <w:rsid w:val="000B78B0"/>
    <w:rsid w:val="000D6C1A"/>
    <w:rsid w:val="000D7947"/>
    <w:rsid w:val="0011780E"/>
    <w:rsid w:val="00144FD2"/>
    <w:rsid w:val="001A04A0"/>
    <w:rsid w:val="001C5087"/>
    <w:rsid w:val="002874DF"/>
    <w:rsid w:val="002C5365"/>
    <w:rsid w:val="002D700A"/>
    <w:rsid w:val="0033622C"/>
    <w:rsid w:val="0037068D"/>
    <w:rsid w:val="00381B7A"/>
    <w:rsid w:val="00397573"/>
    <w:rsid w:val="003A3E53"/>
    <w:rsid w:val="003B4E17"/>
    <w:rsid w:val="004815E9"/>
    <w:rsid w:val="00482144"/>
    <w:rsid w:val="004C5E79"/>
    <w:rsid w:val="004D153C"/>
    <w:rsid w:val="004F62F7"/>
    <w:rsid w:val="00503F06"/>
    <w:rsid w:val="00553BB5"/>
    <w:rsid w:val="005A7CE4"/>
    <w:rsid w:val="005C0A9B"/>
    <w:rsid w:val="006161C9"/>
    <w:rsid w:val="00680551"/>
    <w:rsid w:val="0069110D"/>
    <w:rsid w:val="006959CA"/>
    <w:rsid w:val="006B13C0"/>
    <w:rsid w:val="007323A4"/>
    <w:rsid w:val="00735B01"/>
    <w:rsid w:val="00744F85"/>
    <w:rsid w:val="008135FD"/>
    <w:rsid w:val="00817DDF"/>
    <w:rsid w:val="0082401D"/>
    <w:rsid w:val="008B5075"/>
    <w:rsid w:val="00904FA1"/>
    <w:rsid w:val="00907D08"/>
    <w:rsid w:val="00916CFD"/>
    <w:rsid w:val="00924694"/>
    <w:rsid w:val="009B5B8C"/>
    <w:rsid w:val="009E7E70"/>
    <w:rsid w:val="00A10F62"/>
    <w:rsid w:val="00A63DBE"/>
    <w:rsid w:val="00A8270F"/>
    <w:rsid w:val="00B56049"/>
    <w:rsid w:val="00BE2F97"/>
    <w:rsid w:val="00C55D34"/>
    <w:rsid w:val="00C751CE"/>
    <w:rsid w:val="00C835AF"/>
    <w:rsid w:val="00CB0027"/>
    <w:rsid w:val="00CC0923"/>
    <w:rsid w:val="00D03D0A"/>
    <w:rsid w:val="00D26124"/>
    <w:rsid w:val="00D26719"/>
    <w:rsid w:val="00D43B15"/>
    <w:rsid w:val="00D905B3"/>
    <w:rsid w:val="00DA1017"/>
    <w:rsid w:val="00DA549A"/>
    <w:rsid w:val="00DD3782"/>
    <w:rsid w:val="00E32799"/>
    <w:rsid w:val="00E819D5"/>
    <w:rsid w:val="00EA051E"/>
    <w:rsid w:val="00EE637C"/>
    <w:rsid w:val="00F4028D"/>
    <w:rsid w:val="00F756B2"/>
    <w:rsid w:val="00F851B3"/>
    <w:rsid w:val="00FC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BAAEC6C"/>
  <w15:docId w15:val="{53CE145B-CEE6-544E-8F9D-98BCE6D3A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Default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Ttulo1">
    <w:name w:val="heading 1"/>
    <w:basedOn w:val="Default"/>
    <w:next w:val="Default"/>
    <w:link w:val="Ttulo1Car"/>
    <w:uiPriority w:val="99"/>
    <w:qFormat/>
    <w:pPr>
      <w:outlineLvl w:val="0"/>
    </w:pPr>
    <w:rPr>
      <w:color w:val="aut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xtoindependiente">
    <w:name w:val="Body Text"/>
    <w:basedOn w:val="Default"/>
    <w:next w:val="Default"/>
    <w:link w:val="TextoindependienteCar"/>
    <w:uiPriority w:val="99"/>
    <w:rPr>
      <w:color w:val="auto"/>
    </w:rPr>
  </w:style>
  <w:style w:type="character" w:customStyle="1" w:styleId="TextoindependienteCar">
    <w:name w:val="Texto independiente Car"/>
    <w:link w:val="Textoindependiente"/>
    <w:uiPriority w:val="99"/>
    <w:semiHidden/>
    <w:locked/>
    <w:rPr>
      <w:rFonts w:cs="Times New Roman"/>
      <w:sz w:val="24"/>
      <w:szCs w:val="24"/>
    </w:rPr>
  </w:style>
  <w:style w:type="character" w:styleId="Hipervnculo">
    <w:name w:val="Hyperlink"/>
    <w:uiPriority w:val="99"/>
    <w:rsid w:val="0033622C"/>
    <w:rPr>
      <w:rFonts w:cs="Times New Roman"/>
      <w:color w:val="0000FF"/>
      <w:u w:val="single"/>
    </w:rPr>
  </w:style>
  <w:style w:type="table" w:styleId="Tablaconcuadrcula">
    <w:name w:val="Table Grid"/>
    <w:basedOn w:val="Tablanormal"/>
    <w:uiPriority w:val="59"/>
    <w:rsid w:val="00144F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8135FD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135FD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8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CPS</Company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ardos</dc:creator>
  <cp:keywords/>
  <cp:lastModifiedBy>m.ferre@upm.es</cp:lastModifiedBy>
  <cp:revision>7</cp:revision>
  <dcterms:created xsi:type="dcterms:W3CDTF">2021-02-21T06:19:00Z</dcterms:created>
  <dcterms:modified xsi:type="dcterms:W3CDTF">2021-02-23T09:39:00Z</dcterms:modified>
</cp:coreProperties>
</file>